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340DEC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A06FFEF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9954E91" w14:textId="646B1CE3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C401983" wp14:editId="421FA9C1">
            <wp:extent cx="5297805" cy="71310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031FF" w14:textId="45534C2D" w:rsidR="00C553DF" w:rsidRPr="00C553DF" w:rsidRDefault="00C553DF" w:rsidP="00BF439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C553DF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14:paraId="0F4AD829" w14:textId="6EE00897" w:rsidR="00C553DF" w:rsidRPr="00C553DF" w:rsidRDefault="00C553DF" w:rsidP="00C553DF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C553DF">
        <w:rPr>
          <w:rFonts w:ascii="Times New Roman" w:hAnsi="Times New Roman" w:cs="Times New Roman"/>
          <w:b/>
          <w:bCs/>
          <w:sz w:val="44"/>
          <w:szCs w:val="44"/>
        </w:rPr>
        <w:t>COURSE: ICT</w:t>
      </w:r>
    </w:p>
    <w:p w14:paraId="41337A1A" w14:textId="2B140906" w:rsidR="00C553DF" w:rsidRPr="00C553DF" w:rsidRDefault="00C553DF" w:rsidP="00C553DF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C553DF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14:paraId="23B67E32" w14:textId="3AAB023F" w:rsidR="00C553DF" w:rsidRPr="00C553DF" w:rsidRDefault="00C553DF" w:rsidP="00C553DF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C553DF">
        <w:rPr>
          <w:rFonts w:ascii="Times New Roman" w:hAnsi="Times New Roman" w:cs="Times New Roman"/>
          <w:b/>
          <w:bCs/>
          <w:sz w:val="44"/>
          <w:szCs w:val="44"/>
        </w:rPr>
        <w:t>SUBJECT: COMMUNICATION SKILLS</w:t>
      </w:r>
    </w:p>
    <w:p w14:paraId="3FF3C2E1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588000B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D76525A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F4234EA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9F4D644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0CCBFB4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9E31D6E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8ECD1EA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3DD1DB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EA87BD9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A42400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405EAB1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2096837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DEFA646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DCAB049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3D9BDBB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3508746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3626831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143D886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2D65369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34ACEF8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2C242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13205E" w14:textId="77777777" w:rsidR="00C553DF" w:rsidRDefault="00C553DF" w:rsidP="00BF4394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F457A99" w14:textId="77777777" w:rsidR="00BF4394" w:rsidRPr="00BF4394" w:rsidRDefault="00BF4394" w:rsidP="00C553DF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  <w:r w:rsidRPr="00BF4394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ECTION A: (40 MARKS)</w:t>
      </w:r>
    </w:p>
    <w:p w14:paraId="5925D792" w14:textId="11A062BA" w:rsidR="00BF4394" w:rsidRDefault="00BF4394" w:rsidP="00BF4394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</w:rPr>
      </w:pPr>
      <w:r w:rsidRPr="00BF4394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BF4394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BF4394">
        <w:rPr>
          <w:rFonts w:ascii="Arial" w:hAnsi="Arial" w:cs="Arial"/>
          <w:i/>
          <w:iCs/>
          <w:sz w:val="24"/>
          <w:szCs w:val="24"/>
          <w:u w:val="single"/>
        </w:rPr>
        <w:t>questions in this sec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2"/>
        <w:gridCol w:w="7371"/>
        <w:gridCol w:w="1418"/>
      </w:tblGrid>
      <w:tr w:rsidR="00BF4394" w14:paraId="05434586" w14:textId="77777777" w:rsidTr="00BF4394">
        <w:tc>
          <w:tcPr>
            <w:tcW w:w="562" w:type="dxa"/>
          </w:tcPr>
          <w:p w14:paraId="6499327A" w14:textId="686904C9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64326D6D" w14:textId="7C2BE753" w:rsid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F4394">
              <w:rPr>
                <w:rFonts w:ascii="Arial" w:hAnsi="Arial" w:cs="Arial"/>
                <w:sz w:val="24"/>
                <w:szCs w:val="24"/>
              </w:rPr>
              <w:t xml:space="preserve">State </w:t>
            </w:r>
            <w:r w:rsidRPr="00BF4394">
              <w:rPr>
                <w:rFonts w:ascii="Arial" w:hAnsi="Arial" w:cs="Arial"/>
                <w:b/>
                <w:bCs/>
                <w:sz w:val="24"/>
                <w:szCs w:val="24"/>
              </w:rPr>
              <w:t>THREE</w:t>
            </w:r>
            <w:r w:rsidRPr="00BF4394">
              <w:rPr>
                <w:rFonts w:ascii="Arial" w:hAnsi="Arial" w:cs="Arial"/>
                <w:sz w:val="24"/>
                <w:szCs w:val="24"/>
              </w:rPr>
              <w:t xml:space="preserve"> barriers in communic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418" w:type="dxa"/>
          </w:tcPr>
          <w:p w14:paraId="7D9CD924" w14:textId="46B55C10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BF4394" w14:paraId="7F9F73D9" w14:textId="77777777" w:rsidTr="00BF4394">
        <w:tc>
          <w:tcPr>
            <w:tcW w:w="562" w:type="dxa"/>
          </w:tcPr>
          <w:p w14:paraId="6442493A" w14:textId="77777777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5E001AD9" w14:textId="5C44A2B2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F4394">
              <w:rPr>
                <w:rFonts w:ascii="Arial" w:hAnsi="Arial" w:cs="Arial"/>
                <w:sz w:val="24"/>
                <w:szCs w:val="24"/>
              </w:rPr>
              <w:t xml:space="preserve">Highlight </w:t>
            </w:r>
            <w:r w:rsidRPr="00BF4394">
              <w:rPr>
                <w:rFonts w:ascii="Arial" w:hAnsi="Arial" w:cs="Arial"/>
                <w:b/>
                <w:bCs/>
                <w:sz w:val="24"/>
                <w:szCs w:val="24"/>
              </w:rPr>
              <w:t>THREE</w:t>
            </w:r>
            <w:r w:rsidRPr="00BF4394">
              <w:rPr>
                <w:rFonts w:ascii="Arial" w:hAnsi="Arial" w:cs="Arial"/>
                <w:sz w:val="24"/>
                <w:szCs w:val="24"/>
              </w:rPr>
              <w:t xml:space="preserve"> roles of communication in any organiz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418" w:type="dxa"/>
          </w:tcPr>
          <w:p w14:paraId="4512DC6F" w14:textId="0101F3FD" w:rsid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BF4394" w14:paraId="1F59CE84" w14:textId="77777777" w:rsidTr="00BF4394">
        <w:tc>
          <w:tcPr>
            <w:tcW w:w="562" w:type="dxa"/>
          </w:tcPr>
          <w:p w14:paraId="30E39C41" w14:textId="77777777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26EE43C1" w14:textId="0C18496B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F4394">
              <w:rPr>
                <w:rFonts w:ascii="Arial" w:hAnsi="Arial" w:cs="Arial"/>
                <w:sz w:val="24"/>
                <w:szCs w:val="24"/>
              </w:rPr>
              <w:t xml:space="preserve">Outline </w:t>
            </w:r>
            <w:r w:rsidRPr="00BF4394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BF4394">
              <w:rPr>
                <w:rFonts w:ascii="Arial" w:hAnsi="Arial" w:cs="Arial"/>
                <w:sz w:val="24"/>
                <w:szCs w:val="24"/>
              </w:rPr>
              <w:t xml:space="preserve"> factors should a speaker keep in mind when planning a present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418" w:type="dxa"/>
          </w:tcPr>
          <w:p w14:paraId="1DAA0A4C" w14:textId="7DEBB282" w:rsid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BF4394" w14:paraId="458568C7" w14:textId="77777777" w:rsidTr="00BF4394">
        <w:tc>
          <w:tcPr>
            <w:tcW w:w="562" w:type="dxa"/>
          </w:tcPr>
          <w:p w14:paraId="7FEC838E" w14:textId="77777777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2F7FD01B" w14:textId="26B7ED86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F4394">
              <w:rPr>
                <w:rFonts w:ascii="Arial" w:hAnsi="Arial" w:cs="Arial"/>
                <w:sz w:val="24"/>
                <w:szCs w:val="24"/>
              </w:rPr>
              <w:t xml:space="preserve">Outline </w:t>
            </w:r>
            <w:r w:rsidRPr="00BF4394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BF4394">
              <w:rPr>
                <w:rFonts w:ascii="Arial" w:hAnsi="Arial" w:cs="Arial"/>
                <w:sz w:val="24"/>
                <w:szCs w:val="24"/>
              </w:rPr>
              <w:t xml:space="preserve"> negative effects of grapevine communication </w:t>
            </w:r>
            <w:r>
              <w:rPr>
                <w:rFonts w:ascii="Arial" w:hAnsi="Arial" w:cs="Arial"/>
                <w:sz w:val="24"/>
                <w:szCs w:val="24"/>
              </w:rPr>
              <w:t>networks</w:t>
            </w:r>
            <w:r w:rsidRPr="00BF4394">
              <w:rPr>
                <w:rFonts w:ascii="Arial" w:hAnsi="Arial" w:cs="Arial"/>
                <w:sz w:val="24"/>
                <w:szCs w:val="24"/>
              </w:rPr>
              <w:t xml:space="preserve"> within 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F4394">
              <w:rPr>
                <w:rFonts w:ascii="Arial" w:hAnsi="Arial" w:cs="Arial"/>
                <w:sz w:val="24"/>
                <w:szCs w:val="24"/>
              </w:rPr>
              <w:t>workplace.</w:t>
            </w:r>
          </w:p>
        </w:tc>
        <w:tc>
          <w:tcPr>
            <w:tcW w:w="1418" w:type="dxa"/>
          </w:tcPr>
          <w:p w14:paraId="555F567A" w14:textId="098FC682" w:rsid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BF4394" w14:paraId="221792C8" w14:textId="77777777" w:rsidTr="00BF4394">
        <w:tc>
          <w:tcPr>
            <w:tcW w:w="562" w:type="dxa"/>
          </w:tcPr>
          <w:p w14:paraId="23BAB851" w14:textId="77777777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4D3DB771" w14:textId="6BA9FAEF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F4394">
              <w:rPr>
                <w:rFonts w:ascii="Arial" w:hAnsi="Arial" w:cs="Arial"/>
                <w:sz w:val="24"/>
                <w:szCs w:val="24"/>
              </w:rPr>
              <w:t xml:space="preserve">Engaging your audience and keeping their interest during a presentation is crucial for effective communication. Highlight </w:t>
            </w:r>
            <w:r w:rsidRPr="00BF439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OUR </w:t>
            </w:r>
            <w:r w:rsidRPr="00BF4394">
              <w:rPr>
                <w:rFonts w:ascii="Arial" w:hAnsi="Arial" w:cs="Arial"/>
                <w:sz w:val="24"/>
                <w:szCs w:val="24"/>
              </w:rPr>
              <w:t>techniques you can use to achieve this, whether addressing an internal team or external stakeholders.</w:t>
            </w:r>
          </w:p>
        </w:tc>
        <w:tc>
          <w:tcPr>
            <w:tcW w:w="1418" w:type="dxa"/>
          </w:tcPr>
          <w:p w14:paraId="53B356D9" w14:textId="6E4412DC" w:rsid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BF4394" w14:paraId="7D76CF77" w14:textId="77777777" w:rsidTr="00BF4394">
        <w:tc>
          <w:tcPr>
            <w:tcW w:w="562" w:type="dxa"/>
          </w:tcPr>
          <w:p w14:paraId="4F30300A" w14:textId="77777777" w:rsidR="00BF4394" w:rsidRPr="00BF4394" w:rsidRDefault="00BF4394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06AFE26D" w14:textId="3534BC74" w:rsidR="00BF4394" w:rsidRPr="00BF4394" w:rsidRDefault="00167229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67229">
              <w:rPr>
                <w:rFonts w:ascii="Arial" w:hAnsi="Arial" w:cs="Arial"/>
                <w:sz w:val="24"/>
                <w:szCs w:val="24"/>
              </w:rPr>
              <w:t xml:space="preserve">State </w:t>
            </w:r>
            <w:r>
              <w:rPr>
                <w:rFonts w:ascii="Arial" w:hAnsi="Arial" w:cs="Arial"/>
                <w:b/>
                <w:sz w:val="24"/>
                <w:szCs w:val="24"/>
              </w:rPr>
              <w:t>THREE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advantages of oral communication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</w:tc>
        <w:tc>
          <w:tcPr>
            <w:tcW w:w="1418" w:type="dxa"/>
          </w:tcPr>
          <w:p w14:paraId="248E2D91" w14:textId="44CB5615" w:rsidR="00BF4394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827A0B" w14:paraId="66460E37" w14:textId="77777777" w:rsidTr="00BF4394">
        <w:tc>
          <w:tcPr>
            <w:tcW w:w="562" w:type="dxa"/>
          </w:tcPr>
          <w:p w14:paraId="36B8D5D7" w14:textId="77777777" w:rsidR="00827A0B" w:rsidRPr="00BF4394" w:rsidRDefault="00827A0B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6BF06036" w14:textId="44062032" w:rsid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ghlight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27A0B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 reasons that make e-mail a popular means of business communication.</w:t>
            </w:r>
          </w:p>
        </w:tc>
        <w:tc>
          <w:tcPr>
            <w:tcW w:w="1418" w:type="dxa"/>
          </w:tcPr>
          <w:p w14:paraId="7FA7DFEA" w14:textId="4E89469E" w:rsidR="00827A0B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</w:tc>
      </w:tr>
      <w:tr w:rsidR="00827A0B" w14:paraId="066C6E43" w14:textId="77777777" w:rsidTr="00BF4394">
        <w:tc>
          <w:tcPr>
            <w:tcW w:w="562" w:type="dxa"/>
          </w:tcPr>
          <w:p w14:paraId="1C767748" w14:textId="77777777" w:rsidR="00827A0B" w:rsidRPr="00BF4394" w:rsidRDefault="00827A0B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07CAD808" w14:textId="52D8CB80" w:rsid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te </w:t>
            </w:r>
            <w:r w:rsidRPr="00827A0B">
              <w:rPr>
                <w:rFonts w:ascii="Arial" w:hAnsi="Arial" w:cs="Arial"/>
                <w:b/>
                <w:bCs/>
                <w:sz w:val="24"/>
                <w:szCs w:val="24"/>
              </w:rPr>
              <w:t>THRE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27A0B">
              <w:rPr>
                <w:rFonts w:ascii="Arial" w:hAnsi="Arial" w:cs="Arial"/>
                <w:sz w:val="24"/>
                <w:szCs w:val="24"/>
              </w:rPr>
              <w:t>benefits of using an agenda to ensure a meaningful and effective meeting.</w:t>
            </w:r>
          </w:p>
        </w:tc>
        <w:tc>
          <w:tcPr>
            <w:tcW w:w="1418" w:type="dxa"/>
          </w:tcPr>
          <w:p w14:paraId="0BCE5A57" w14:textId="6D19CDA0" w:rsidR="00827A0B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827A0B" w14:paraId="3461C517" w14:textId="77777777" w:rsidTr="00BF4394">
        <w:tc>
          <w:tcPr>
            <w:tcW w:w="562" w:type="dxa"/>
          </w:tcPr>
          <w:p w14:paraId="40A2B9F7" w14:textId="77777777" w:rsidR="00827A0B" w:rsidRPr="00BF4394" w:rsidRDefault="00827A0B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3DC51857" w14:textId="7797B0A2" w:rsid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827A0B">
              <w:rPr>
                <w:rFonts w:ascii="Arial" w:hAnsi="Arial" w:cs="Arial"/>
                <w:sz w:val="24"/>
                <w:szCs w:val="24"/>
              </w:rPr>
              <w:t xml:space="preserve">Highligh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WO </w:t>
            </w:r>
            <w:r w:rsidRPr="00827A0B">
              <w:rPr>
                <w:rFonts w:ascii="Arial" w:hAnsi="Arial" w:cs="Arial"/>
                <w:sz w:val="24"/>
                <w:szCs w:val="24"/>
              </w:rPr>
              <w:t>benefits of conducting interviews.</w:t>
            </w:r>
          </w:p>
        </w:tc>
        <w:tc>
          <w:tcPr>
            <w:tcW w:w="1418" w:type="dxa"/>
          </w:tcPr>
          <w:p w14:paraId="4D4392C1" w14:textId="181D1766" w:rsidR="00827A0B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827A0B" w14:paraId="69D2DE05" w14:textId="77777777" w:rsidTr="00BF4394">
        <w:tc>
          <w:tcPr>
            <w:tcW w:w="562" w:type="dxa"/>
          </w:tcPr>
          <w:p w14:paraId="4C4B4DA0" w14:textId="77777777" w:rsidR="00827A0B" w:rsidRPr="00BF4394" w:rsidRDefault="00827A0B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7FEDCE3C" w14:textId="7DD73943" w:rsidR="00827A0B" w:rsidRP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827A0B">
              <w:rPr>
                <w:rFonts w:ascii="Arial" w:hAnsi="Arial" w:cs="Arial"/>
                <w:sz w:val="24"/>
                <w:szCs w:val="24"/>
              </w:rPr>
              <w:t>Effective communication builds relationships between colleagues, clients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 and organizations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Identify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 approaches </w:t>
            </w:r>
            <w:r>
              <w:rPr>
                <w:rFonts w:ascii="Arial" w:hAnsi="Arial" w:cs="Arial"/>
                <w:sz w:val="24"/>
                <w:szCs w:val="24"/>
              </w:rPr>
              <w:t xml:space="preserve">that 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can be used to meet </w:t>
            </w: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827A0B">
              <w:rPr>
                <w:rFonts w:ascii="Arial" w:hAnsi="Arial" w:cs="Arial"/>
                <w:sz w:val="24"/>
                <w:szCs w:val="24"/>
              </w:rPr>
              <w:t>communication needs of clients.</w:t>
            </w:r>
          </w:p>
        </w:tc>
        <w:tc>
          <w:tcPr>
            <w:tcW w:w="1418" w:type="dxa"/>
          </w:tcPr>
          <w:p w14:paraId="610DCF34" w14:textId="164FFD3F" w:rsidR="00827A0B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827A0B" w14:paraId="6D078ED3" w14:textId="77777777" w:rsidTr="00BF4394">
        <w:tc>
          <w:tcPr>
            <w:tcW w:w="562" w:type="dxa"/>
          </w:tcPr>
          <w:p w14:paraId="67155497" w14:textId="77777777" w:rsidR="00827A0B" w:rsidRPr="00BF4394" w:rsidRDefault="00827A0B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65828EBD" w14:textId="52A25455" w:rsidR="00827A0B" w:rsidRP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827A0B">
              <w:rPr>
                <w:rFonts w:ascii="Arial" w:hAnsi="Arial" w:cs="Arial"/>
                <w:sz w:val="24"/>
                <w:szCs w:val="24"/>
              </w:rPr>
              <w:t>Recognizing signs of unmet communication needs within an organization is essential for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27A0B">
              <w:rPr>
                <w:rFonts w:ascii="Arial" w:hAnsi="Arial" w:cs="Arial"/>
                <w:sz w:val="24"/>
                <w:szCs w:val="24"/>
              </w:rPr>
              <w:t xml:space="preserve">addressing issues and improving communication effectiveness. State </w:t>
            </w:r>
            <w:r w:rsidRPr="00827A0B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27A0B">
              <w:rPr>
                <w:rFonts w:ascii="Arial" w:hAnsi="Arial" w:cs="Arial"/>
                <w:sz w:val="24"/>
                <w:szCs w:val="24"/>
              </w:rPr>
              <w:t>common signs that</w:t>
            </w:r>
          </w:p>
          <w:p w14:paraId="385B1061" w14:textId="5CAADC0C" w:rsidR="00827A0B" w:rsidRPr="00827A0B" w:rsidRDefault="00827A0B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827A0B">
              <w:rPr>
                <w:rFonts w:ascii="Arial" w:hAnsi="Arial" w:cs="Arial"/>
                <w:sz w:val="24"/>
                <w:szCs w:val="24"/>
              </w:rPr>
              <w:t>may suggest an organization has unmet communication needs.</w:t>
            </w:r>
          </w:p>
        </w:tc>
        <w:tc>
          <w:tcPr>
            <w:tcW w:w="1418" w:type="dxa"/>
          </w:tcPr>
          <w:p w14:paraId="189025D1" w14:textId="5A033C3A" w:rsidR="00827A0B" w:rsidRDefault="00827A0B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FB2F25" w14:paraId="61FE6B0E" w14:textId="77777777" w:rsidTr="00BF4394">
        <w:tc>
          <w:tcPr>
            <w:tcW w:w="562" w:type="dxa"/>
          </w:tcPr>
          <w:p w14:paraId="357BB593" w14:textId="77777777" w:rsidR="00FB2F25" w:rsidRPr="00BF4394" w:rsidRDefault="00FB2F25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65F1A96F" w14:textId="20C95CBD" w:rsidR="00FB2F25" w:rsidRPr="00827A0B" w:rsidRDefault="00FB2F25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 xml:space="preserve">State </w:t>
            </w:r>
            <w:r w:rsidRPr="00FB2F25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FB2F25">
              <w:rPr>
                <w:rFonts w:ascii="Arial" w:hAnsi="Arial" w:cs="Arial"/>
                <w:sz w:val="24"/>
                <w:szCs w:val="24"/>
              </w:rPr>
              <w:t xml:space="preserve"> reasons why quorum is important in a meeting.</w:t>
            </w:r>
          </w:p>
        </w:tc>
        <w:tc>
          <w:tcPr>
            <w:tcW w:w="1418" w:type="dxa"/>
          </w:tcPr>
          <w:p w14:paraId="02FDE9C9" w14:textId="24CF22CD" w:rsidR="00FB2F25" w:rsidRDefault="00FB2F25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FB2F25" w14:paraId="3C2B9C83" w14:textId="77777777" w:rsidTr="00BF4394">
        <w:tc>
          <w:tcPr>
            <w:tcW w:w="562" w:type="dxa"/>
          </w:tcPr>
          <w:p w14:paraId="02889B90" w14:textId="77777777" w:rsidR="00FB2F25" w:rsidRPr="00BF4394" w:rsidRDefault="00FB2F25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4DC49823" w14:textId="008B9031" w:rsidR="00FB2F25" w:rsidRPr="00FB2F25" w:rsidRDefault="00FB2F25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 xml:space="preserve">Outline </w:t>
            </w:r>
            <w:r w:rsidRPr="00FB2F25">
              <w:rPr>
                <w:rFonts w:ascii="Arial" w:hAnsi="Arial" w:cs="Arial"/>
                <w:b/>
                <w:bCs/>
                <w:sz w:val="24"/>
                <w:szCs w:val="24"/>
              </w:rPr>
              <w:t>THREE</w:t>
            </w:r>
            <w:r w:rsidRPr="00FB2F25">
              <w:rPr>
                <w:rFonts w:ascii="Arial" w:hAnsi="Arial" w:cs="Arial"/>
                <w:sz w:val="24"/>
                <w:szCs w:val="24"/>
              </w:rPr>
              <w:t xml:space="preserve"> measures for overcoming barriers to effective communication.</w:t>
            </w:r>
          </w:p>
        </w:tc>
        <w:tc>
          <w:tcPr>
            <w:tcW w:w="1418" w:type="dxa"/>
          </w:tcPr>
          <w:p w14:paraId="0A0D52BC" w14:textId="4AAF1A74" w:rsidR="00FB2F25" w:rsidRDefault="00FB2F25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3 Marks)</w:t>
            </w:r>
          </w:p>
        </w:tc>
      </w:tr>
      <w:tr w:rsidR="00FB2F25" w14:paraId="306E1A5C" w14:textId="77777777" w:rsidTr="00BF4394">
        <w:tc>
          <w:tcPr>
            <w:tcW w:w="562" w:type="dxa"/>
          </w:tcPr>
          <w:p w14:paraId="6745A95A" w14:textId="77777777" w:rsidR="00FB2F25" w:rsidRPr="00BF4394" w:rsidRDefault="00FB2F25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767EE0B2" w14:textId="194940B5" w:rsidR="00FB2F25" w:rsidRPr="00FB2F25" w:rsidRDefault="00167229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67229">
              <w:rPr>
                <w:rFonts w:ascii="Arial" w:hAnsi="Arial" w:cs="Arial"/>
                <w:sz w:val="24"/>
                <w:szCs w:val="24"/>
              </w:rPr>
              <w:t>Identify</w:t>
            </w:r>
            <w:r w:rsidRPr="00167229">
              <w:rPr>
                <w:rFonts w:ascii="Arial" w:hAnsi="Arial" w:cs="Arial"/>
                <w:b/>
                <w:sz w:val="24"/>
                <w:szCs w:val="24"/>
              </w:rPr>
              <w:t xml:space="preserve"> TWO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reasons for having a public relations office in an organiz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418" w:type="dxa"/>
          </w:tcPr>
          <w:p w14:paraId="7C7F084B" w14:textId="28683238" w:rsidR="00FB2F25" w:rsidRDefault="00FB2F25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FB2F25" w14:paraId="5C409853" w14:textId="77777777" w:rsidTr="00BF4394">
        <w:tc>
          <w:tcPr>
            <w:tcW w:w="562" w:type="dxa"/>
          </w:tcPr>
          <w:p w14:paraId="08F29C19" w14:textId="77777777" w:rsidR="00FB2F25" w:rsidRPr="00BF4394" w:rsidRDefault="00FB2F25" w:rsidP="00BF439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5E5B212E" w14:textId="74BD1F56" w:rsidR="00FB2F25" w:rsidRPr="00FB2F25" w:rsidRDefault="00FB2F25" w:rsidP="00827A0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 xml:space="preserve">Outline </w:t>
            </w:r>
            <w:r w:rsidRPr="00FB2F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WO </w:t>
            </w:r>
            <w:r w:rsidRPr="00FB2F25">
              <w:rPr>
                <w:rFonts w:ascii="Arial" w:hAnsi="Arial" w:cs="Arial"/>
                <w:sz w:val="24"/>
                <w:szCs w:val="24"/>
              </w:rPr>
              <w:t>examples of written communication.</w:t>
            </w:r>
          </w:p>
        </w:tc>
        <w:tc>
          <w:tcPr>
            <w:tcW w:w="1418" w:type="dxa"/>
          </w:tcPr>
          <w:p w14:paraId="6914C118" w14:textId="148DA3CB" w:rsidR="00FB2F25" w:rsidRDefault="00FB2F25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2 Marks)</w:t>
            </w:r>
          </w:p>
        </w:tc>
      </w:tr>
      <w:tr w:rsidR="00BF4394" w14:paraId="0B346889" w14:textId="77777777" w:rsidTr="00BF4394">
        <w:tc>
          <w:tcPr>
            <w:tcW w:w="562" w:type="dxa"/>
          </w:tcPr>
          <w:p w14:paraId="00CEDA82" w14:textId="77777777" w:rsidR="00BF4394" w:rsidRDefault="00BF4394" w:rsidP="00BF43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79482416" w14:textId="74A1A1E6" w:rsidR="00FB2F25" w:rsidRPr="00FB2F25" w:rsidRDefault="00FB2F25" w:rsidP="00FB2F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FB2F25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SECTION B (60 MARKS)</w:t>
            </w:r>
          </w:p>
          <w:p w14:paraId="1AA162E1" w14:textId="5F9D496A" w:rsidR="00BF4394" w:rsidRDefault="00FB2F25" w:rsidP="00FB2F25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i/>
                <w:iCs/>
                <w:sz w:val="24"/>
                <w:szCs w:val="24"/>
                <w:u w:val="single"/>
              </w:rPr>
              <w:t xml:space="preserve">Answer any </w:t>
            </w:r>
            <w:r w:rsidRPr="00FB2F25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THREE </w:t>
            </w:r>
            <w:r w:rsidRPr="00FB2F25">
              <w:rPr>
                <w:rFonts w:ascii="Arial" w:hAnsi="Arial" w:cs="Arial"/>
                <w:i/>
                <w:iCs/>
                <w:sz w:val="24"/>
                <w:szCs w:val="24"/>
                <w:u w:val="single"/>
              </w:rPr>
              <w:t>questions in this section</w:t>
            </w:r>
          </w:p>
        </w:tc>
        <w:tc>
          <w:tcPr>
            <w:tcW w:w="1418" w:type="dxa"/>
          </w:tcPr>
          <w:p w14:paraId="3C5B0750" w14:textId="77777777" w:rsidR="00BF4394" w:rsidRPr="00BF4394" w:rsidRDefault="00BF4394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BF4394" w14:paraId="3AD3594A" w14:textId="77777777" w:rsidTr="00BF4394">
        <w:tc>
          <w:tcPr>
            <w:tcW w:w="562" w:type="dxa"/>
          </w:tcPr>
          <w:p w14:paraId="749B111B" w14:textId="77777777" w:rsidR="00BF4394" w:rsidRDefault="00BF4394" w:rsidP="00FB2F25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7A7E1E34" w14:textId="01D8D316" w:rsidR="00FB2F25" w:rsidRPr="00FB2F25" w:rsidRDefault="00FB2F25" w:rsidP="00FB2F2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>The following are steps involved in the process of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B2F25">
              <w:rPr>
                <w:rFonts w:ascii="Arial" w:hAnsi="Arial" w:cs="Arial"/>
                <w:sz w:val="24"/>
                <w:szCs w:val="24"/>
              </w:rPr>
              <w:t xml:space="preserve">communication. Arrange them in their correct order. </w:t>
            </w:r>
          </w:p>
          <w:p w14:paraId="5359B0CB" w14:textId="20DDC830" w:rsidR="00FB2F25" w:rsidRPr="00FB2F25" w:rsidRDefault="00FB2F25" w:rsidP="00FB2F25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744" w:hanging="425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lastRenderedPageBreak/>
              <w:t>Message decoding</w:t>
            </w:r>
          </w:p>
          <w:p w14:paraId="32E037FC" w14:textId="068ED21C" w:rsidR="00FB2F25" w:rsidRPr="00FB2F25" w:rsidRDefault="00FB2F25" w:rsidP="00FB2F25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744" w:hanging="425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>Supply of feedback</w:t>
            </w:r>
          </w:p>
          <w:p w14:paraId="5ED08906" w14:textId="705699F5" w:rsidR="00FB2F25" w:rsidRPr="00FB2F25" w:rsidRDefault="00FB2F25" w:rsidP="00FB2F25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744" w:hanging="425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>Message conceptualization</w:t>
            </w:r>
          </w:p>
          <w:p w14:paraId="01259A27" w14:textId="722797A9" w:rsidR="00FB2F25" w:rsidRPr="00FB2F25" w:rsidRDefault="00FB2F25" w:rsidP="00FB2F25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744" w:hanging="425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>Message encoding</w:t>
            </w:r>
          </w:p>
          <w:p w14:paraId="7BEC21A1" w14:textId="3D700ABF" w:rsidR="00BF4394" w:rsidRPr="00FB2F25" w:rsidRDefault="00FB2F25" w:rsidP="00FB2F25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744" w:hanging="425"/>
              <w:rPr>
                <w:rFonts w:ascii="Arial" w:hAnsi="Arial" w:cs="Arial"/>
                <w:sz w:val="24"/>
                <w:szCs w:val="24"/>
              </w:rPr>
            </w:pPr>
            <w:r w:rsidRPr="00FB2F25">
              <w:rPr>
                <w:rFonts w:ascii="Arial" w:hAnsi="Arial" w:cs="Arial"/>
                <w:sz w:val="24"/>
                <w:szCs w:val="24"/>
              </w:rPr>
              <w:t>Selection of the medium</w:t>
            </w:r>
          </w:p>
        </w:tc>
        <w:tc>
          <w:tcPr>
            <w:tcW w:w="1418" w:type="dxa"/>
          </w:tcPr>
          <w:p w14:paraId="2CD32230" w14:textId="59055CE8" w:rsidR="00BF4394" w:rsidRPr="00BF4394" w:rsidRDefault="008B5793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5 Marks)</w:t>
            </w:r>
          </w:p>
        </w:tc>
      </w:tr>
      <w:tr w:rsidR="008B5793" w14:paraId="13798B5D" w14:textId="77777777" w:rsidTr="00BF4394">
        <w:tc>
          <w:tcPr>
            <w:tcW w:w="562" w:type="dxa"/>
          </w:tcPr>
          <w:p w14:paraId="06357334" w14:textId="77777777" w:rsidR="008B5793" w:rsidRPr="008B5793" w:rsidRDefault="008B5793" w:rsidP="008B5793">
            <w:pPr>
              <w:spacing w:line="36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4B9158C6" w14:textId="58365A32" w:rsidR="008B5793" w:rsidRPr="00FB2F25" w:rsidRDefault="008B5793" w:rsidP="00FB2F2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8B5793">
              <w:rPr>
                <w:rFonts w:ascii="Arial" w:hAnsi="Arial" w:cs="Arial"/>
                <w:sz w:val="24"/>
                <w:szCs w:val="24"/>
              </w:rPr>
              <w:t>Communication is crucial for day-to-day activities in the workplace. Highlight</w:t>
            </w:r>
            <w:r w:rsidRPr="008B579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IVE</w:t>
            </w:r>
            <w:r w:rsidRPr="008B5793">
              <w:rPr>
                <w:rFonts w:ascii="Arial" w:hAnsi="Arial" w:cs="Arial"/>
                <w:sz w:val="24"/>
                <w:szCs w:val="24"/>
              </w:rPr>
              <w:t xml:space="preserve"> strategies for communicating effectively in a professional environment.</w:t>
            </w:r>
          </w:p>
        </w:tc>
        <w:tc>
          <w:tcPr>
            <w:tcW w:w="1418" w:type="dxa"/>
          </w:tcPr>
          <w:p w14:paraId="22077754" w14:textId="4411D148" w:rsidR="008B5793" w:rsidRDefault="008B5793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5 Marks)</w:t>
            </w:r>
          </w:p>
        </w:tc>
      </w:tr>
      <w:tr w:rsidR="008B5793" w14:paraId="4CDCE942" w14:textId="77777777" w:rsidTr="00BF4394">
        <w:tc>
          <w:tcPr>
            <w:tcW w:w="562" w:type="dxa"/>
          </w:tcPr>
          <w:p w14:paraId="252A5BD3" w14:textId="77777777" w:rsidR="008B5793" w:rsidRPr="008B5793" w:rsidRDefault="008B5793" w:rsidP="008B5793">
            <w:pPr>
              <w:spacing w:line="36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65116BC4" w14:textId="4921089B" w:rsidR="008B5793" w:rsidRPr="008B5793" w:rsidRDefault="008B5793" w:rsidP="00FB2F2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8B5793">
              <w:rPr>
                <w:rFonts w:ascii="Arial" w:hAnsi="Arial" w:cs="Arial"/>
                <w:sz w:val="24"/>
                <w:szCs w:val="24"/>
              </w:rPr>
              <w:t xml:space="preserve">Effective communication involves conveying information clearly and completely, while also demonstrating empathy and understanding. Explai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IVE </w:t>
            </w:r>
            <w:r w:rsidRPr="008B5793">
              <w:rPr>
                <w:rFonts w:ascii="Arial" w:hAnsi="Arial" w:cs="Arial"/>
                <w:sz w:val="24"/>
                <w:szCs w:val="24"/>
              </w:rPr>
              <w:t>barriers to effective communication that can hinder successful information exchange in both professional and personal contexts.</w:t>
            </w:r>
          </w:p>
        </w:tc>
        <w:tc>
          <w:tcPr>
            <w:tcW w:w="1418" w:type="dxa"/>
          </w:tcPr>
          <w:p w14:paraId="68602E4B" w14:textId="29E60856" w:rsidR="008B5793" w:rsidRDefault="008B5793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10 marks)</w:t>
            </w:r>
          </w:p>
        </w:tc>
      </w:tr>
      <w:tr w:rsidR="008B5793" w14:paraId="29C870C2" w14:textId="77777777" w:rsidTr="00BF4394">
        <w:tc>
          <w:tcPr>
            <w:tcW w:w="562" w:type="dxa"/>
          </w:tcPr>
          <w:p w14:paraId="66A62347" w14:textId="77777777" w:rsidR="008B5793" w:rsidRPr="008B5793" w:rsidRDefault="008B5793" w:rsidP="008B5793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3F71FD2A" w14:textId="77777777" w:rsidR="006F6A72" w:rsidRPr="006F6A72" w:rsidRDefault="006F6A72" w:rsidP="006F6A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>You have been chosen to deliver a speech on behalf of your graduating class at the graduation ceremony.</w:t>
            </w:r>
          </w:p>
          <w:p w14:paraId="75A3527C" w14:textId="534DE8E4" w:rsidR="006F6A72" w:rsidRPr="006F6A72" w:rsidRDefault="006F6A72" w:rsidP="006F6A72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 characteristics of a good speech. </w:t>
            </w:r>
          </w:p>
          <w:p w14:paraId="4284823E" w14:textId="1713A301" w:rsidR="006F6A72" w:rsidRPr="006F6A72" w:rsidRDefault="006F6A72" w:rsidP="006F6A72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dentify 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OUR </w:t>
            </w:r>
            <w:r w:rsidRPr="006F6A72">
              <w:rPr>
                <w:rFonts w:ascii="Arial" w:hAnsi="Arial" w:cs="Arial"/>
                <w:sz w:val="24"/>
                <w:szCs w:val="24"/>
              </w:rPr>
              <w:t>objectives of effective communication that you should have i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mind that will help enhance your speech delivery. </w:t>
            </w:r>
          </w:p>
          <w:p w14:paraId="61CF8C21" w14:textId="77777777" w:rsidR="008B5793" w:rsidRDefault="006F6A72" w:rsidP="006F6A72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Discuss 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 nonverbal communication skills that you will use to enhance</w:t>
            </w:r>
            <w:r>
              <w:rPr>
                <w:rFonts w:ascii="Arial" w:hAnsi="Arial" w:cs="Arial"/>
                <w:sz w:val="24"/>
                <w:szCs w:val="24"/>
              </w:rPr>
              <w:t xml:space="preserve"> the 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delivery of the speech. </w:t>
            </w:r>
          </w:p>
          <w:p w14:paraId="0EA43589" w14:textId="715441FC" w:rsidR="00167229" w:rsidRPr="008B5793" w:rsidRDefault="00167229" w:rsidP="006F6A72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lain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FOUR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problems associated with vertical communication channel in an organization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8" w:type="dxa"/>
          </w:tcPr>
          <w:p w14:paraId="6836A470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58ED54D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630E758" w14:textId="2B28877A" w:rsidR="008B5793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14:paraId="42ADB710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  <w:p w14:paraId="6D2A593D" w14:textId="77777777" w:rsidR="00167229" w:rsidRDefault="00167229" w:rsidP="006F6A7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D54B94E" w14:textId="1C199A78" w:rsidR="006F6A72" w:rsidRDefault="006F6A72" w:rsidP="006F6A7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14:paraId="67B678E0" w14:textId="77777777" w:rsidR="00167229" w:rsidRDefault="00167229" w:rsidP="0016722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4F311D2" w14:textId="31E48C31" w:rsidR="00167229" w:rsidRDefault="00167229" w:rsidP="0016722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14:paraId="4CA67AF9" w14:textId="3FACB79E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F6A72" w14:paraId="5F1951A0" w14:textId="77777777" w:rsidTr="00BF4394">
        <w:tc>
          <w:tcPr>
            <w:tcW w:w="562" w:type="dxa"/>
          </w:tcPr>
          <w:p w14:paraId="56E2C483" w14:textId="77777777" w:rsidR="006F6A72" w:rsidRPr="008B5793" w:rsidRDefault="006F6A72" w:rsidP="008B5793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3EE6D178" w14:textId="77777777" w:rsidR="006F6A72" w:rsidRPr="006F6A72" w:rsidRDefault="006F6A72" w:rsidP="006F6A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Interviews play an important role in organizations. They are required to be conducted competently and effectively to fulfill the desired goals of both the interviewer and the interviewee. </w:t>
            </w:r>
          </w:p>
          <w:p w14:paraId="37FEBE03" w14:textId="5044DCE4" w:rsidR="006F6A72" w:rsidRPr="006F6A72" w:rsidRDefault="006F6A72" w:rsidP="006F6A7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 types of interviews carried out in the organizations today. </w:t>
            </w:r>
          </w:p>
          <w:p w14:paraId="42CC55A0" w14:textId="2DADF397" w:rsidR="006F6A72" w:rsidRPr="006F6A72" w:rsidRDefault="006F6A72" w:rsidP="006F6A7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Identify 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 preparations an interviewer should make to enhance a successful interview. </w:t>
            </w:r>
          </w:p>
          <w:p w14:paraId="5499C468" w14:textId="0B5F7FBC" w:rsidR="006F6A72" w:rsidRPr="006F6A72" w:rsidRDefault="006F6A72" w:rsidP="006F6A7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6F6A72">
              <w:rPr>
                <w:rFonts w:ascii="Arial" w:hAnsi="Arial" w:cs="Arial"/>
                <w:sz w:val="24"/>
                <w:szCs w:val="24"/>
              </w:rPr>
              <w:t xml:space="preserve">Elaborate on </w:t>
            </w: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6F6A72">
              <w:rPr>
                <w:rFonts w:ascii="Arial" w:hAnsi="Arial" w:cs="Arial"/>
                <w:sz w:val="24"/>
                <w:szCs w:val="24"/>
              </w:rPr>
              <w:t xml:space="preserve"> challenges faced by the interviewer when conducting interviews. </w:t>
            </w:r>
          </w:p>
        </w:tc>
        <w:tc>
          <w:tcPr>
            <w:tcW w:w="1418" w:type="dxa"/>
          </w:tcPr>
          <w:p w14:paraId="74D152FE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CC7BBEA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0764EDA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DE02C5A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8 marks)</w:t>
            </w:r>
          </w:p>
          <w:p w14:paraId="543D573A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1B514FA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  <w:p w14:paraId="4868DB9E" w14:textId="77777777" w:rsid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A10BC6C" w14:textId="79BE0F57" w:rsidR="006F6A72" w:rsidRPr="006F6A72" w:rsidRDefault="006F6A72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F6A72">
              <w:rPr>
                <w:rFonts w:ascii="Arial" w:hAnsi="Arial" w:cs="Arial"/>
                <w:b/>
                <w:bCs/>
                <w:sz w:val="24"/>
                <w:szCs w:val="24"/>
              </w:rPr>
              <w:t>(8 marks)</w:t>
            </w:r>
          </w:p>
        </w:tc>
      </w:tr>
      <w:tr w:rsidR="006F6A72" w14:paraId="345623D9" w14:textId="77777777" w:rsidTr="00BF4394">
        <w:tc>
          <w:tcPr>
            <w:tcW w:w="562" w:type="dxa"/>
          </w:tcPr>
          <w:p w14:paraId="46F9EC7D" w14:textId="77777777" w:rsidR="006F6A72" w:rsidRPr="008B5793" w:rsidRDefault="006F6A72" w:rsidP="008B5793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06" w:hanging="30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71" w:type="dxa"/>
          </w:tcPr>
          <w:p w14:paraId="4B733E58" w14:textId="4932F3E1" w:rsidR="006F6A72" w:rsidRDefault="00167229" w:rsidP="00C2062E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167229"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>
              <w:rPr>
                <w:rFonts w:ascii="Arial" w:hAnsi="Arial" w:cs="Arial"/>
                <w:b/>
                <w:sz w:val="24"/>
                <w:szCs w:val="24"/>
              </w:rPr>
              <w:t>TWO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problems associated with storage and retrieval of information</w:t>
            </w:r>
            <w:r w:rsidR="00F82493" w:rsidRPr="00F8249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C8A1411" w14:textId="779200D0" w:rsidR="00F82493" w:rsidRDefault="003A5B05" w:rsidP="003A5B05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3A5B05">
              <w:rPr>
                <w:rFonts w:ascii="Arial" w:hAnsi="Arial" w:cs="Arial"/>
                <w:sz w:val="24"/>
                <w:szCs w:val="24"/>
              </w:rPr>
              <w:t xml:space="preserve">Adapting your communication style when collaborating with team members from diverse cultural backgrounds is crucial for </w:t>
            </w:r>
            <w:r w:rsidRPr="003A5B05">
              <w:rPr>
                <w:rFonts w:ascii="Arial" w:hAnsi="Arial" w:cs="Arial"/>
                <w:sz w:val="24"/>
                <w:szCs w:val="24"/>
              </w:rPr>
              <w:lastRenderedPageBreak/>
              <w:t xml:space="preserve">effective teamwork. </w:t>
            </w:r>
            <w:r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3A5B05">
              <w:rPr>
                <w:rFonts w:ascii="Arial" w:hAnsi="Arial" w:cs="Arial"/>
                <w:sz w:val="24"/>
                <w:szCs w:val="24"/>
              </w:rPr>
              <w:t xml:space="preserve"> ways to achieve this.</w:t>
            </w:r>
          </w:p>
          <w:p w14:paraId="3736332F" w14:textId="473A4FA0" w:rsidR="00167229" w:rsidRDefault="00167229" w:rsidP="003A5B05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167229">
              <w:rPr>
                <w:rFonts w:ascii="Arial" w:hAnsi="Arial" w:cs="Arial"/>
                <w:sz w:val="24"/>
                <w:szCs w:val="24"/>
              </w:rPr>
              <w:t>State</w:t>
            </w:r>
            <w:r w:rsidRPr="00167229">
              <w:rPr>
                <w:rFonts w:ascii="Arial" w:hAnsi="Arial" w:cs="Arial"/>
                <w:b/>
                <w:sz w:val="24"/>
                <w:szCs w:val="24"/>
              </w:rPr>
              <w:t xml:space="preserve"> FOUR</w:t>
            </w:r>
            <w:r w:rsidRPr="00167229">
              <w:rPr>
                <w:rFonts w:ascii="Arial" w:hAnsi="Arial" w:cs="Arial"/>
                <w:sz w:val="24"/>
                <w:szCs w:val="24"/>
              </w:rPr>
              <w:t xml:space="preserve"> principles of effective interviewing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7CF264BA" w14:textId="191B6593" w:rsidR="00167229" w:rsidRPr="00167229" w:rsidRDefault="00167229" w:rsidP="00167229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460" w:hanging="425"/>
              <w:rPr>
                <w:rFonts w:ascii="Arial" w:hAnsi="Arial" w:cs="Arial"/>
                <w:sz w:val="24"/>
                <w:szCs w:val="24"/>
              </w:rPr>
            </w:pPr>
            <w:r w:rsidRPr="00F82493">
              <w:rPr>
                <w:rFonts w:ascii="Arial" w:hAnsi="Arial" w:cs="Arial"/>
                <w:sz w:val="24"/>
                <w:szCs w:val="24"/>
              </w:rPr>
              <w:t xml:space="preserve">Meetings are formal or informal gatherings of organizational members </w:t>
            </w:r>
            <w:r>
              <w:rPr>
                <w:rFonts w:ascii="Arial" w:hAnsi="Arial" w:cs="Arial"/>
                <w:sz w:val="24"/>
                <w:szCs w:val="24"/>
              </w:rPr>
              <w:t>to discuss</w:t>
            </w:r>
            <w:r w:rsidRPr="00F82493">
              <w:rPr>
                <w:rFonts w:ascii="Arial" w:hAnsi="Arial" w:cs="Arial"/>
                <w:sz w:val="24"/>
                <w:szCs w:val="24"/>
              </w:rPr>
              <w:t xml:space="preserve"> specific issues or topics within the organization.</w:t>
            </w:r>
            <w:r>
              <w:t xml:space="preserve"> </w:t>
            </w:r>
            <w:r w:rsidRPr="00F82493">
              <w:rPr>
                <w:rFonts w:ascii="Arial" w:hAnsi="Arial" w:cs="Arial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 xml:space="preserve">escribe </w:t>
            </w:r>
            <w:r w:rsidRPr="00F82493">
              <w:rPr>
                <w:rFonts w:ascii="Arial" w:hAnsi="Arial" w:cs="Arial"/>
                <w:b/>
                <w:bCs/>
                <w:sz w:val="24"/>
                <w:szCs w:val="24"/>
              </w:rPr>
              <w:t>FOUR</w:t>
            </w:r>
            <w:r w:rsidRPr="00F82493">
              <w:rPr>
                <w:rFonts w:ascii="Arial" w:hAnsi="Arial" w:cs="Arial"/>
                <w:sz w:val="24"/>
                <w:szCs w:val="24"/>
              </w:rPr>
              <w:t xml:space="preserve"> types of </w:t>
            </w:r>
            <w:r>
              <w:rPr>
                <w:rFonts w:ascii="Arial" w:hAnsi="Arial" w:cs="Arial"/>
                <w:sz w:val="24"/>
                <w:szCs w:val="24"/>
              </w:rPr>
              <w:t>meetings</w:t>
            </w:r>
            <w:r w:rsidRPr="00F82493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418" w:type="dxa"/>
          </w:tcPr>
          <w:p w14:paraId="43B20337" w14:textId="77777777" w:rsidR="006F6A72" w:rsidRDefault="00C2062E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062E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C2062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14:paraId="60B43D0F" w14:textId="77777777" w:rsidR="00F82493" w:rsidRDefault="00F82493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87593DC" w14:textId="77777777" w:rsidR="00167229" w:rsidRDefault="00167229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A3E7963" w14:textId="77777777" w:rsidR="00167229" w:rsidRDefault="00167229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A10C498" w14:textId="230D9727" w:rsidR="00F82493" w:rsidRDefault="00F82493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82493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F8249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arks)</w:t>
            </w:r>
          </w:p>
          <w:p w14:paraId="5B6C6777" w14:textId="68CA3830" w:rsidR="00167229" w:rsidRDefault="00167229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0DA8239" w14:textId="49C2970E" w:rsidR="00167229" w:rsidRDefault="00167229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2090E49" w14:textId="3256502C" w:rsidR="00167229" w:rsidRDefault="00167229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4 Marks)</w:t>
            </w:r>
          </w:p>
          <w:p w14:paraId="7A0F344B" w14:textId="4E2950AE" w:rsidR="003A5B05" w:rsidRPr="00C2062E" w:rsidRDefault="003A5B05" w:rsidP="00BF439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82493">
              <w:rPr>
                <w:rFonts w:ascii="Arial" w:hAnsi="Arial" w:cs="Arial"/>
                <w:b/>
                <w:bCs/>
                <w:sz w:val="24"/>
                <w:szCs w:val="24"/>
              </w:rPr>
              <w:t>(</w:t>
            </w:r>
            <w:r w:rsidR="00167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8 </w:t>
            </w:r>
            <w:r w:rsidRPr="00F82493">
              <w:rPr>
                <w:rFonts w:ascii="Arial" w:hAnsi="Arial" w:cs="Arial"/>
                <w:b/>
                <w:bCs/>
                <w:sz w:val="24"/>
                <w:szCs w:val="24"/>
              </w:rPr>
              <w:t>marks)</w:t>
            </w:r>
          </w:p>
        </w:tc>
      </w:tr>
    </w:tbl>
    <w:p w14:paraId="5C385348" w14:textId="5C08F98D" w:rsidR="00BF4394" w:rsidRDefault="00BF4394" w:rsidP="00BF4394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AB6174A" w14:textId="77777777" w:rsidR="003A5B05" w:rsidRDefault="003A5B05" w:rsidP="00BF4394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4A3E4E4" w14:textId="77777777" w:rsidR="003A5B05" w:rsidRDefault="003A5B05" w:rsidP="00BF4394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C2F87D9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B74507B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D565BF5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6F77E57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DCFF924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D277271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50F0154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D5DE36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2E0EEB6" w14:textId="77777777" w:rsidR="003A5B05" w:rsidRDefault="003A5B05" w:rsidP="003A5B0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75BD835" w14:textId="65BA9B33" w:rsidR="003A5B05" w:rsidRPr="00BF4394" w:rsidRDefault="003A5B05" w:rsidP="003A5B05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3A5B05">
        <w:rPr>
          <w:rFonts w:ascii="Arial" w:hAnsi="Arial" w:cs="Arial"/>
          <w:b/>
          <w:bCs/>
          <w:sz w:val="24"/>
          <w:szCs w:val="24"/>
        </w:rPr>
        <w:t>THIS IS THE LAST PRINTED PAGE</w:t>
      </w:r>
    </w:p>
    <w:sectPr w:rsidR="003A5B05" w:rsidRPr="00BF4394" w:rsidSect="00FB2F25">
      <w:footerReference w:type="default" r:id="rId9"/>
      <w:pgSz w:w="11906" w:h="16838" w:code="9"/>
      <w:pgMar w:top="993" w:right="1440" w:bottom="1134" w:left="1440" w:header="709" w:footer="2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C7FAA2" w14:textId="77777777" w:rsidR="00387381" w:rsidRDefault="00387381" w:rsidP="00BF4394">
      <w:pPr>
        <w:spacing w:after="0" w:line="240" w:lineRule="auto"/>
      </w:pPr>
      <w:r>
        <w:separator/>
      </w:r>
    </w:p>
  </w:endnote>
  <w:endnote w:type="continuationSeparator" w:id="0">
    <w:p w14:paraId="12463072" w14:textId="77777777" w:rsidR="00387381" w:rsidRDefault="00387381" w:rsidP="00BF4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49398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46F3A68" w14:textId="2EB58324" w:rsidR="00BF4394" w:rsidRDefault="00BF439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2E984381" w14:textId="77777777" w:rsidR="00BF4394" w:rsidRDefault="00BF43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4D44E1" w14:textId="77777777" w:rsidR="00387381" w:rsidRDefault="00387381" w:rsidP="00BF4394">
      <w:pPr>
        <w:spacing w:after="0" w:line="240" w:lineRule="auto"/>
      </w:pPr>
      <w:r>
        <w:separator/>
      </w:r>
    </w:p>
  </w:footnote>
  <w:footnote w:type="continuationSeparator" w:id="0">
    <w:p w14:paraId="2829032D" w14:textId="77777777" w:rsidR="00387381" w:rsidRDefault="00387381" w:rsidP="00BF43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D7C3A"/>
    <w:multiLevelType w:val="hybridMultilevel"/>
    <w:tmpl w:val="7098172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850A45"/>
    <w:multiLevelType w:val="hybridMultilevel"/>
    <w:tmpl w:val="647C786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BE56F1"/>
    <w:multiLevelType w:val="hybridMultilevel"/>
    <w:tmpl w:val="70981722"/>
    <w:lvl w:ilvl="0" w:tplc="CCAA46D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D2602AD6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B29AC"/>
    <w:multiLevelType w:val="hybridMultilevel"/>
    <w:tmpl w:val="214A6D76"/>
    <w:lvl w:ilvl="0" w:tplc="C98A39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015150"/>
    <w:multiLevelType w:val="hybridMultilevel"/>
    <w:tmpl w:val="E8940A8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D71CCACE">
      <w:start w:val="1"/>
      <w:numFmt w:val="lowerRoman"/>
      <w:lvlText w:val="(%2)"/>
      <w:lvlJc w:val="left"/>
      <w:pPr>
        <w:ind w:left="1440" w:hanging="360"/>
      </w:pPr>
      <w:rPr>
        <w:rFonts w:ascii="Arial" w:eastAsiaTheme="minorHAnsi" w:hAnsi="Arial" w:cs="Arial"/>
        <w:b/>
        <w:bCs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F703CC"/>
    <w:multiLevelType w:val="hybridMultilevel"/>
    <w:tmpl w:val="7098172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733A5C"/>
    <w:multiLevelType w:val="hybridMultilevel"/>
    <w:tmpl w:val="4A3AEF6A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B0DA3"/>
    <w:multiLevelType w:val="hybridMultilevel"/>
    <w:tmpl w:val="C7660836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26006B"/>
    <w:multiLevelType w:val="hybridMultilevel"/>
    <w:tmpl w:val="7098172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D7415C"/>
    <w:multiLevelType w:val="hybridMultilevel"/>
    <w:tmpl w:val="3D86B0D6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7E60C7"/>
    <w:multiLevelType w:val="hybridMultilevel"/>
    <w:tmpl w:val="7098172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DFD32C5"/>
    <w:multiLevelType w:val="hybridMultilevel"/>
    <w:tmpl w:val="7098172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7"/>
  </w:num>
  <w:num w:numId="5">
    <w:abstractNumId w:val="6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11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MTYyNzUzMjYwMjJX0lEKTi0uzszPAykwrAUATjHvYywAAAA="/>
  </w:docVars>
  <w:rsids>
    <w:rsidRoot w:val="00BF4394"/>
    <w:rsid w:val="000B2F11"/>
    <w:rsid w:val="000D20A5"/>
    <w:rsid w:val="00167229"/>
    <w:rsid w:val="001E6196"/>
    <w:rsid w:val="00387381"/>
    <w:rsid w:val="003A5B05"/>
    <w:rsid w:val="006F6A72"/>
    <w:rsid w:val="00827A0B"/>
    <w:rsid w:val="008B5793"/>
    <w:rsid w:val="00BF4394"/>
    <w:rsid w:val="00C2062E"/>
    <w:rsid w:val="00C553DF"/>
    <w:rsid w:val="00F82493"/>
    <w:rsid w:val="00FB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F202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3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43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394"/>
  </w:style>
  <w:style w:type="paragraph" w:styleId="Footer">
    <w:name w:val="footer"/>
    <w:basedOn w:val="Normal"/>
    <w:link w:val="FooterChar"/>
    <w:uiPriority w:val="99"/>
    <w:unhideWhenUsed/>
    <w:rsid w:val="00BF43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394"/>
  </w:style>
  <w:style w:type="table" w:styleId="TableGrid">
    <w:name w:val="Table Grid"/>
    <w:basedOn w:val="TableNormal"/>
    <w:uiPriority w:val="39"/>
    <w:rsid w:val="00BF43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3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3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43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394"/>
  </w:style>
  <w:style w:type="paragraph" w:styleId="Footer">
    <w:name w:val="footer"/>
    <w:basedOn w:val="Normal"/>
    <w:link w:val="FooterChar"/>
    <w:uiPriority w:val="99"/>
    <w:unhideWhenUsed/>
    <w:rsid w:val="00BF43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394"/>
  </w:style>
  <w:style w:type="table" w:styleId="TableGrid">
    <w:name w:val="Table Grid"/>
    <w:basedOn w:val="TableNormal"/>
    <w:uiPriority w:val="39"/>
    <w:rsid w:val="00BF43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3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608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Wanyama</dc:creator>
  <cp:keywords/>
  <dc:description/>
  <cp:lastModifiedBy>library</cp:lastModifiedBy>
  <cp:revision>4</cp:revision>
  <dcterms:created xsi:type="dcterms:W3CDTF">2024-08-04T14:32:00Z</dcterms:created>
  <dcterms:modified xsi:type="dcterms:W3CDTF">2024-10-0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275c1d-a33a-4dd3-b668-d7a3d7947431</vt:lpwstr>
  </property>
</Properties>
</file>